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C4171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C4171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C4171B">
        <w:rPr>
          <w:rFonts w:ascii="Arial" w:hAnsi="Arial" w:cs="Arial"/>
          <w:sz w:val="22"/>
          <w:szCs w:val="22"/>
        </w:rPr>
        <w:t>37</w:t>
      </w:r>
      <w:r w:rsidRPr="00C4171B">
        <w:rPr>
          <w:rFonts w:ascii="Arial" w:hAnsi="Arial" w:cs="Arial"/>
          <w:sz w:val="22"/>
          <w:szCs w:val="22"/>
        </w:rPr>
        <w:t xml:space="preserve">º SESIÓN DEL </w:t>
      </w:r>
      <w:r w:rsidR="005F1770" w:rsidRPr="00C4171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C4171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C4171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0C61D9B8" w14:textId="36CC5F14" w:rsidR="00982D19" w:rsidRPr="007259F3" w:rsidRDefault="00CF2C81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  <w:r w:rsidRPr="007259F3">
        <w:rPr>
          <w:b/>
          <w:sz w:val="28"/>
          <w:szCs w:val="28"/>
          <w:lang w:val="es-ES_tradnl"/>
        </w:rPr>
        <w:t>Sultanato de Omán​​​</w:t>
      </w:r>
    </w:p>
    <w:p w14:paraId="20EA2DD4" w14:textId="6A1E430A" w:rsidR="00CF642F" w:rsidRPr="007259F3" w:rsidRDefault="00CF2C81" w:rsidP="00702EDD">
      <w:pPr>
        <w:ind w:left="284" w:right="612"/>
        <w:jc w:val="right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>2</w:t>
      </w:r>
      <w:r w:rsidR="00CB264B" w:rsidRPr="007259F3">
        <w:rPr>
          <w:sz w:val="28"/>
          <w:szCs w:val="28"/>
          <w:lang w:val="es-ES_tradnl"/>
        </w:rPr>
        <w:t>1</w:t>
      </w:r>
      <w:r w:rsidR="00EE0900" w:rsidRPr="007259F3">
        <w:rPr>
          <w:sz w:val="28"/>
          <w:szCs w:val="28"/>
          <w:lang w:val="es-ES_tradnl"/>
        </w:rPr>
        <w:t xml:space="preserve"> </w:t>
      </w:r>
      <w:r w:rsidR="00A70F3F" w:rsidRPr="007259F3">
        <w:rPr>
          <w:sz w:val="28"/>
          <w:szCs w:val="28"/>
          <w:lang w:val="es-ES_tradnl"/>
        </w:rPr>
        <w:t xml:space="preserve">de </w:t>
      </w:r>
      <w:r w:rsidR="00FD1D04" w:rsidRPr="007259F3">
        <w:rPr>
          <w:sz w:val="28"/>
          <w:szCs w:val="28"/>
          <w:lang w:val="es-ES_tradnl"/>
        </w:rPr>
        <w:t>enero</w:t>
      </w:r>
      <w:r w:rsidR="001445D4" w:rsidRPr="007259F3">
        <w:rPr>
          <w:sz w:val="28"/>
          <w:szCs w:val="28"/>
          <w:lang w:val="es-ES_tradnl"/>
        </w:rPr>
        <w:t xml:space="preserve"> </w:t>
      </w:r>
      <w:r w:rsidR="00A70F3F" w:rsidRPr="007259F3">
        <w:rPr>
          <w:sz w:val="28"/>
          <w:szCs w:val="28"/>
          <w:lang w:val="es-ES_tradnl"/>
        </w:rPr>
        <w:t>de 20</w:t>
      </w:r>
      <w:r w:rsidR="00FD1D04" w:rsidRPr="007259F3">
        <w:rPr>
          <w:sz w:val="28"/>
          <w:szCs w:val="28"/>
          <w:lang w:val="es-ES_tradnl"/>
        </w:rPr>
        <w:t>2</w:t>
      </w:r>
      <w:r w:rsidR="00A70F3F" w:rsidRPr="007259F3">
        <w:rPr>
          <w:sz w:val="28"/>
          <w:szCs w:val="28"/>
          <w:lang w:val="es-ES_tradnl"/>
        </w:rPr>
        <w:t>1</w:t>
      </w:r>
      <w:r w:rsidR="00CF642F" w:rsidRPr="007259F3">
        <w:rPr>
          <w:sz w:val="28"/>
          <w:szCs w:val="28"/>
          <w:lang w:val="es-ES_tradnl"/>
        </w:rPr>
        <w:t xml:space="preserve"> </w:t>
      </w:r>
    </w:p>
    <w:p w14:paraId="61BDFC3D" w14:textId="77777777" w:rsidR="001F7418" w:rsidRPr="007259F3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>Gracias, Presidente.</w:t>
      </w:r>
    </w:p>
    <w:p w14:paraId="5082AA4B" w14:textId="77777777" w:rsidR="001F7418" w:rsidRPr="007259F3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436A94A3" w14:textId="0304291F" w:rsidR="00AC2457" w:rsidRPr="007259F3" w:rsidRDefault="001D5A30" w:rsidP="00AC2457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>Saludamos a</w:t>
      </w:r>
      <w:r w:rsidR="001F7418" w:rsidRPr="007259F3">
        <w:rPr>
          <w:sz w:val="28"/>
          <w:szCs w:val="28"/>
          <w:lang w:val="es-ES_tradnl"/>
        </w:rPr>
        <w:t xml:space="preserve"> la distinguida Delegación de </w:t>
      </w:r>
      <w:r w:rsidR="00353F53" w:rsidRPr="007259F3">
        <w:rPr>
          <w:sz w:val="28"/>
          <w:szCs w:val="28"/>
          <w:lang w:val="es-ES_tradnl"/>
        </w:rPr>
        <w:t>Omán</w:t>
      </w:r>
      <w:r w:rsidRPr="007259F3">
        <w:rPr>
          <w:sz w:val="28"/>
          <w:szCs w:val="28"/>
          <w:lang w:val="es-ES_tradnl"/>
        </w:rPr>
        <w:t xml:space="preserve"> y apreciamos sus </w:t>
      </w:r>
      <w:r w:rsidR="001F7418" w:rsidRPr="007259F3">
        <w:rPr>
          <w:sz w:val="28"/>
          <w:szCs w:val="28"/>
          <w:lang w:val="es-ES_tradnl"/>
        </w:rPr>
        <w:t xml:space="preserve">esfuerzos </w:t>
      </w:r>
      <w:r w:rsidRPr="007259F3">
        <w:rPr>
          <w:sz w:val="28"/>
          <w:szCs w:val="28"/>
          <w:lang w:val="es-ES_tradnl"/>
        </w:rPr>
        <w:t xml:space="preserve">en el </w:t>
      </w:r>
      <w:r w:rsidR="001F7418" w:rsidRPr="007259F3">
        <w:rPr>
          <w:sz w:val="28"/>
          <w:szCs w:val="28"/>
          <w:lang w:val="es-ES_tradnl"/>
        </w:rPr>
        <w:t xml:space="preserve">cumplimiento </w:t>
      </w:r>
      <w:r w:rsidRPr="007259F3">
        <w:rPr>
          <w:sz w:val="28"/>
          <w:szCs w:val="28"/>
          <w:lang w:val="es-ES_tradnl"/>
        </w:rPr>
        <w:t>de</w:t>
      </w:r>
      <w:r w:rsidR="001F7418" w:rsidRPr="007259F3">
        <w:rPr>
          <w:sz w:val="28"/>
          <w:szCs w:val="28"/>
          <w:lang w:val="es-ES_tradnl"/>
        </w:rPr>
        <w:t xml:space="preserve"> las recomendaciones del EPU.</w:t>
      </w:r>
    </w:p>
    <w:p w14:paraId="0C0173A6" w14:textId="77777777" w:rsidR="00AC2457" w:rsidRPr="007259F3" w:rsidRDefault="00AC2457" w:rsidP="00AC2457">
      <w:pPr>
        <w:ind w:left="284" w:right="612"/>
        <w:jc w:val="both"/>
        <w:rPr>
          <w:sz w:val="28"/>
          <w:szCs w:val="28"/>
          <w:lang w:val="es-ES_tradnl"/>
        </w:rPr>
      </w:pPr>
    </w:p>
    <w:p w14:paraId="65840210" w14:textId="3B1721B9" w:rsidR="001F7418" w:rsidRPr="007259F3" w:rsidRDefault="00AC2457" w:rsidP="00AC2457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>Omán se adhirió al Pacto Internacional D</w:t>
      </w:r>
      <w:r w:rsidR="001D5A30" w:rsidRPr="007259F3">
        <w:rPr>
          <w:sz w:val="28"/>
          <w:szCs w:val="28"/>
          <w:lang w:val="es-ES_tradnl"/>
        </w:rPr>
        <w:t>ESC</w:t>
      </w:r>
      <w:r w:rsidRPr="007259F3">
        <w:rPr>
          <w:sz w:val="28"/>
          <w:szCs w:val="28"/>
          <w:lang w:val="es-ES_tradnl"/>
        </w:rPr>
        <w:t xml:space="preserve">, la Convención </w:t>
      </w:r>
      <w:r w:rsidR="001D5A30" w:rsidRPr="007259F3">
        <w:rPr>
          <w:sz w:val="28"/>
          <w:szCs w:val="28"/>
          <w:lang w:val="es-ES_tradnl"/>
        </w:rPr>
        <w:t>C</w:t>
      </w:r>
      <w:r w:rsidRPr="007259F3">
        <w:rPr>
          <w:sz w:val="28"/>
          <w:szCs w:val="28"/>
          <w:lang w:val="es-ES_tradnl"/>
        </w:rPr>
        <w:t xml:space="preserve">ontra las Desapariciones Forzadas, y Convención </w:t>
      </w:r>
      <w:r w:rsidR="001D5A30" w:rsidRPr="007259F3">
        <w:rPr>
          <w:sz w:val="28"/>
          <w:szCs w:val="28"/>
          <w:lang w:val="es-ES_tradnl"/>
        </w:rPr>
        <w:t>C</w:t>
      </w:r>
      <w:r w:rsidRPr="007259F3">
        <w:rPr>
          <w:sz w:val="28"/>
          <w:szCs w:val="28"/>
          <w:lang w:val="es-ES_tradnl"/>
        </w:rPr>
        <w:t>ontra la Tortura</w:t>
      </w:r>
      <w:r w:rsidR="00494A8E" w:rsidRPr="007259F3">
        <w:rPr>
          <w:sz w:val="28"/>
          <w:szCs w:val="28"/>
          <w:lang w:val="es-ES_tradnl"/>
        </w:rPr>
        <w:t xml:space="preserve">, </w:t>
      </w:r>
      <w:r w:rsidR="001D5A30" w:rsidRPr="007259F3">
        <w:rPr>
          <w:sz w:val="28"/>
          <w:szCs w:val="28"/>
          <w:lang w:val="es-ES_tradnl"/>
        </w:rPr>
        <w:t xml:space="preserve">reiterando su compromiso con </w:t>
      </w:r>
      <w:r w:rsidR="00494A8E" w:rsidRPr="007259F3">
        <w:rPr>
          <w:sz w:val="28"/>
          <w:szCs w:val="28"/>
          <w:lang w:val="es-ES_tradnl"/>
        </w:rPr>
        <w:t>los derechos humanos.</w:t>
      </w:r>
    </w:p>
    <w:p w14:paraId="67C65FA5" w14:textId="77777777" w:rsidR="00494A8E" w:rsidRPr="007259F3" w:rsidRDefault="00494A8E" w:rsidP="00AC2457">
      <w:pPr>
        <w:ind w:left="284" w:right="612"/>
        <w:jc w:val="both"/>
        <w:rPr>
          <w:sz w:val="28"/>
          <w:szCs w:val="28"/>
          <w:lang w:val="es-ES_tradnl"/>
        </w:rPr>
      </w:pPr>
    </w:p>
    <w:p w14:paraId="387623FE" w14:textId="3C8E39E2" w:rsidR="00626F74" w:rsidRPr="007259F3" w:rsidRDefault="00626F74" w:rsidP="00626F74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 xml:space="preserve">Mediante la Ley de Seguridad Social se estableció una pensión mensual para las personas y familias de </w:t>
      </w:r>
      <w:r w:rsidR="001D5A30" w:rsidRPr="007259F3">
        <w:rPr>
          <w:sz w:val="28"/>
          <w:szCs w:val="28"/>
          <w:lang w:val="es-ES_tradnl"/>
        </w:rPr>
        <w:t xml:space="preserve">bajos </w:t>
      </w:r>
      <w:r w:rsidRPr="007259F3">
        <w:rPr>
          <w:sz w:val="28"/>
          <w:szCs w:val="28"/>
          <w:lang w:val="es-ES_tradnl"/>
        </w:rPr>
        <w:t>ingresos</w:t>
      </w:r>
      <w:r w:rsidR="00164F04" w:rsidRPr="007259F3">
        <w:rPr>
          <w:sz w:val="28"/>
          <w:szCs w:val="28"/>
          <w:lang w:val="es-ES_tradnl"/>
        </w:rPr>
        <w:t>.</w:t>
      </w:r>
    </w:p>
    <w:p w14:paraId="04AC3F68" w14:textId="5F092105" w:rsidR="00164F04" w:rsidRPr="007259F3" w:rsidRDefault="00164F04" w:rsidP="00626F74">
      <w:pPr>
        <w:ind w:left="284" w:right="612"/>
        <w:jc w:val="both"/>
        <w:rPr>
          <w:sz w:val="28"/>
          <w:szCs w:val="28"/>
          <w:lang w:val="es-ES_tradnl"/>
        </w:rPr>
      </w:pPr>
    </w:p>
    <w:p w14:paraId="7C449C0A" w14:textId="7DFC1BA8" w:rsidR="00164F04" w:rsidRPr="007259F3" w:rsidRDefault="00164F04" w:rsidP="00164F04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 xml:space="preserve">Omán presta especial atención al sector de la salud, </w:t>
      </w:r>
      <w:r w:rsidR="00F16DD2" w:rsidRPr="007259F3">
        <w:rPr>
          <w:sz w:val="28"/>
          <w:szCs w:val="28"/>
          <w:lang w:val="es-ES_tradnl"/>
        </w:rPr>
        <w:t xml:space="preserve">exhibiendo </w:t>
      </w:r>
      <w:r w:rsidRPr="007259F3">
        <w:rPr>
          <w:sz w:val="28"/>
          <w:szCs w:val="28"/>
          <w:lang w:val="es-ES_tradnl"/>
        </w:rPr>
        <w:t>progresos significativos en todos los indicadores de salud</w:t>
      </w:r>
      <w:r w:rsidR="00F16DD2" w:rsidRPr="007259F3">
        <w:rPr>
          <w:sz w:val="28"/>
          <w:szCs w:val="28"/>
          <w:lang w:val="es-ES_tradnl"/>
        </w:rPr>
        <w:t>,</w:t>
      </w:r>
      <w:r w:rsidRPr="007259F3">
        <w:rPr>
          <w:sz w:val="28"/>
          <w:szCs w:val="28"/>
          <w:lang w:val="es-ES_tradnl"/>
        </w:rPr>
        <w:t xml:space="preserve"> </w:t>
      </w:r>
      <w:r w:rsidR="00F16DD2" w:rsidRPr="007259F3">
        <w:rPr>
          <w:sz w:val="28"/>
          <w:szCs w:val="28"/>
          <w:lang w:val="es-ES_tradnl"/>
        </w:rPr>
        <w:t xml:space="preserve">con </w:t>
      </w:r>
      <w:r w:rsidRPr="007259F3">
        <w:rPr>
          <w:sz w:val="28"/>
          <w:szCs w:val="28"/>
          <w:lang w:val="es-ES_tradnl"/>
        </w:rPr>
        <w:t>prestaci</w:t>
      </w:r>
      <w:r w:rsidR="0031348E" w:rsidRPr="007259F3">
        <w:rPr>
          <w:sz w:val="28"/>
          <w:szCs w:val="28"/>
          <w:lang w:val="es-ES_tradnl"/>
        </w:rPr>
        <w:t>o</w:t>
      </w:r>
      <w:r w:rsidRPr="007259F3">
        <w:rPr>
          <w:sz w:val="28"/>
          <w:szCs w:val="28"/>
          <w:lang w:val="es-ES_tradnl"/>
        </w:rPr>
        <w:t>n</w:t>
      </w:r>
      <w:r w:rsidR="0031348E" w:rsidRPr="007259F3">
        <w:rPr>
          <w:sz w:val="28"/>
          <w:szCs w:val="28"/>
          <w:lang w:val="es-ES_tradnl"/>
        </w:rPr>
        <w:t>es</w:t>
      </w:r>
      <w:r w:rsidRPr="007259F3">
        <w:rPr>
          <w:sz w:val="28"/>
          <w:szCs w:val="28"/>
          <w:lang w:val="es-ES_tradnl"/>
        </w:rPr>
        <w:t xml:space="preserve"> </w:t>
      </w:r>
      <w:r w:rsidR="0031348E" w:rsidRPr="007259F3">
        <w:rPr>
          <w:sz w:val="28"/>
          <w:szCs w:val="28"/>
          <w:lang w:val="es-ES_tradnl"/>
        </w:rPr>
        <w:t xml:space="preserve">de </w:t>
      </w:r>
      <w:r w:rsidRPr="007259F3">
        <w:rPr>
          <w:sz w:val="28"/>
          <w:szCs w:val="28"/>
          <w:lang w:val="es-ES_tradnl"/>
        </w:rPr>
        <w:t xml:space="preserve">gran calidad </w:t>
      </w:r>
      <w:r w:rsidR="0031348E" w:rsidRPr="007259F3">
        <w:rPr>
          <w:sz w:val="28"/>
          <w:szCs w:val="28"/>
          <w:lang w:val="es-ES_tradnl"/>
        </w:rPr>
        <w:t>y</w:t>
      </w:r>
      <w:r w:rsidRPr="007259F3">
        <w:rPr>
          <w:sz w:val="28"/>
          <w:szCs w:val="28"/>
          <w:lang w:val="es-ES_tradnl"/>
        </w:rPr>
        <w:t xml:space="preserve"> programas estratégicos para lograr los O</w:t>
      </w:r>
      <w:r w:rsidR="008555C8" w:rsidRPr="007259F3">
        <w:rPr>
          <w:sz w:val="28"/>
          <w:szCs w:val="28"/>
          <w:lang w:val="es-ES_tradnl"/>
        </w:rPr>
        <w:t>DS.</w:t>
      </w:r>
    </w:p>
    <w:p w14:paraId="321BC748" w14:textId="77777777" w:rsidR="00626F74" w:rsidRPr="007259F3" w:rsidRDefault="00626F74" w:rsidP="00883951">
      <w:pPr>
        <w:ind w:left="284" w:right="612"/>
        <w:jc w:val="both"/>
        <w:rPr>
          <w:sz w:val="28"/>
          <w:szCs w:val="28"/>
          <w:lang w:val="es-ES_tradnl"/>
        </w:rPr>
      </w:pPr>
    </w:p>
    <w:p w14:paraId="0733C67E" w14:textId="286376E2" w:rsidR="00AA618F" w:rsidRPr="007259F3" w:rsidRDefault="00305686" w:rsidP="00305686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>Reconocemos los esfuerzos de Omán en el empoderamiento de la mujer, promoviendo la igualdad de género y garantizando su lugar en los ámbitos político, económico y social</w:t>
      </w:r>
      <w:r w:rsidR="00E54096" w:rsidRPr="007259F3">
        <w:rPr>
          <w:sz w:val="28"/>
          <w:szCs w:val="28"/>
          <w:lang w:val="es-ES_tradnl"/>
        </w:rPr>
        <w:t>, m</w:t>
      </w:r>
      <w:r w:rsidR="0055062C" w:rsidRPr="007259F3">
        <w:rPr>
          <w:sz w:val="28"/>
          <w:szCs w:val="28"/>
          <w:lang w:val="es-ES_tradnl"/>
        </w:rPr>
        <w:t xml:space="preserve">ediante la Ley Fundamental de la Sultanía </w:t>
      </w:r>
      <w:r w:rsidR="00E54096" w:rsidRPr="007259F3">
        <w:rPr>
          <w:sz w:val="28"/>
          <w:szCs w:val="28"/>
          <w:lang w:val="es-ES_tradnl"/>
        </w:rPr>
        <w:t xml:space="preserve">que reafirma </w:t>
      </w:r>
      <w:r w:rsidR="005F7A21" w:rsidRPr="007259F3">
        <w:rPr>
          <w:sz w:val="28"/>
          <w:szCs w:val="28"/>
          <w:lang w:val="es-ES_tradnl"/>
        </w:rPr>
        <w:t xml:space="preserve">todos sus </w:t>
      </w:r>
      <w:r w:rsidR="0055062C" w:rsidRPr="007259F3">
        <w:rPr>
          <w:sz w:val="28"/>
          <w:szCs w:val="28"/>
          <w:lang w:val="es-ES_tradnl"/>
        </w:rPr>
        <w:t>derecho</w:t>
      </w:r>
      <w:r w:rsidRPr="007259F3">
        <w:rPr>
          <w:sz w:val="28"/>
          <w:szCs w:val="28"/>
          <w:lang w:val="es-ES_tradnl"/>
        </w:rPr>
        <w:t xml:space="preserve">s. </w:t>
      </w:r>
    </w:p>
    <w:p w14:paraId="68527CF4" w14:textId="77777777" w:rsidR="00AA618F" w:rsidRPr="007259F3" w:rsidRDefault="00AA618F" w:rsidP="005F7A21">
      <w:pPr>
        <w:ind w:left="284" w:right="612"/>
        <w:jc w:val="both"/>
        <w:rPr>
          <w:sz w:val="28"/>
          <w:szCs w:val="28"/>
          <w:lang w:val="es-ES_tradnl"/>
        </w:rPr>
      </w:pPr>
    </w:p>
    <w:p w14:paraId="59B98AF3" w14:textId="43B33BB0" w:rsidR="00AA618F" w:rsidRPr="007259F3" w:rsidRDefault="00AA618F" w:rsidP="00B7630F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 xml:space="preserve">Venezuela </w:t>
      </w:r>
      <w:r w:rsidR="00F12A17" w:rsidRPr="007259F3">
        <w:rPr>
          <w:sz w:val="28"/>
          <w:szCs w:val="28"/>
          <w:lang w:val="es-ES_tradnl"/>
        </w:rPr>
        <w:t xml:space="preserve">felicita a Omán </w:t>
      </w:r>
      <w:r w:rsidRPr="007259F3">
        <w:rPr>
          <w:sz w:val="28"/>
          <w:szCs w:val="28"/>
          <w:lang w:val="es-ES_tradnl"/>
        </w:rPr>
        <w:t xml:space="preserve">y le recomienda </w:t>
      </w:r>
      <w:r w:rsidR="00F271AC" w:rsidRPr="007259F3">
        <w:rPr>
          <w:sz w:val="28"/>
          <w:szCs w:val="28"/>
          <w:lang w:val="es-ES_tradnl"/>
        </w:rPr>
        <w:t xml:space="preserve">continuar reforzando sus acertadas políticas en el ámbito de la igualdad de género, y </w:t>
      </w:r>
      <w:r w:rsidRPr="007259F3">
        <w:rPr>
          <w:sz w:val="28"/>
          <w:szCs w:val="28"/>
          <w:lang w:val="es-ES_tradnl"/>
        </w:rPr>
        <w:t xml:space="preserve">seguir fortaleciendo sus </w:t>
      </w:r>
      <w:r w:rsidR="00F271AC" w:rsidRPr="007259F3">
        <w:rPr>
          <w:sz w:val="28"/>
          <w:szCs w:val="28"/>
          <w:lang w:val="es-ES_tradnl"/>
        </w:rPr>
        <w:t xml:space="preserve">programas </w:t>
      </w:r>
      <w:r w:rsidRPr="007259F3">
        <w:rPr>
          <w:sz w:val="28"/>
          <w:szCs w:val="28"/>
          <w:lang w:val="es-ES_tradnl"/>
        </w:rPr>
        <w:t xml:space="preserve">sociales en favor de </w:t>
      </w:r>
      <w:r w:rsidR="00F271AC" w:rsidRPr="007259F3">
        <w:rPr>
          <w:sz w:val="28"/>
          <w:szCs w:val="28"/>
          <w:lang w:val="es-ES_tradnl"/>
        </w:rPr>
        <w:t xml:space="preserve">su </w:t>
      </w:r>
      <w:r w:rsidRPr="007259F3">
        <w:rPr>
          <w:sz w:val="28"/>
          <w:szCs w:val="28"/>
          <w:lang w:val="es-ES_tradnl"/>
        </w:rPr>
        <w:t>pueblo</w:t>
      </w:r>
      <w:r w:rsidR="00F271AC" w:rsidRPr="007259F3">
        <w:rPr>
          <w:sz w:val="28"/>
          <w:szCs w:val="28"/>
          <w:lang w:val="es-ES_tradnl"/>
        </w:rPr>
        <w:t>.</w:t>
      </w:r>
      <w:r w:rsidRPr="007259F3">
        <w:rPr>
          <w:sz w:val="28"/>
          <w:szCs w:val="28"/>
          <w:lang w:val="es-ES_tradnl"/>
        </w:rPr>
        <w:t xml:space="preserve"> </w:t>
      </w:r>
    </w:p>
    <w:p w14:paraId="385CD44A" w14:textId="5C48F206" w:rsidR="00FB0DB8" w:rsidRPr="007259F3" w:rsidRDefault="00FB0DB8" w:rsidP="00B7630F">
      <w:pPr>
        <w:ind w:left="284" w:right="612"/>
        <w:jc w:val="both"/>
        <w:rPr>
          <w:sz w:val="28"/>
          <w:szCs w:val="28"/>
          <w:lang w:val="es-ES_tradnl"/>
        </w:rPr>
      </w:pPr>
    </w:p>
    <w:p w14:paraId="7579B388" w14:textId="27B8E14A" w:rsidR="00FB0DB8" w:rsidRPr="007259F3" w:rsidRDefault="00FB0DB8" w:rsidP="00B7630F">
      <w:pPr>
        <w:ind w:left="284" w:right="612"/>
        <w:jc w:val="both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>Le auguramos a Omán todo el éxito en este tercer examen del EPU</w:t>
      </w:r>
      <w:r w:rsidR="007259F3" w:rsidRPr="007259F3">
        <w:rPr>
          <w:sz w:val="28"/>
          <w:szCs w:val="28"/>
          <w:lang w:val="es-ES_tradnl"/>
        </w:rPr>
        <w:t>.</w:t>
      </w:r>
    </w:p>
    <w:p w14:paraId="3C97CC63" w14:textId="77777777" w:rsidR="00C737FF" w:rsidRPr="007259F3" w:rsidRDefault="00C737FF" w:rsidP="00C737FF">
      <w:pPr>
        <w:ind w:left="284" w:right="612"/>
        <w:rPr>
          <w:sz w:val="28"/>
          <w:szCs w:val="28"/>
          <w:lang w:val="es-ES_tradnl"/>
        </w:rPr>
      </w:pPr>
    </w:p>
    <w:p w14:paraId="1450106F" w14:textId="7C74B631" w:rsidR="001F7418" w:rsidRPr="007259F3" w:rsidRDefault="001F7418" w:rsidP="00AA618F">
      <w:pPr>
        <w:ind w:left="284" w:right="612"/>
        <w:rPr>
          <w:sz w:val="28"/>
          <w:szCs w:val="28"/>
          <w:lang w:val="es-ES_tradnl"/>
        </w:rPr>
      </w:pPr>
      <w:r w:rsidRPr="007259F3">
        <w:rPr>
          <w:sz w:val="28"/>
          <w:szCs w:val="28"/>
          <w:lang w:val="es-ES_tradnl"/>
        </w:rPr>
        <w:t xml:space="preserve">Muchas gracias. </w:t>
      </w:r>
    </w:p>
    <w:p w14:paraId="5E932606" w14:textId="77777777" w:rsidR="001F7418" w:rsidRPr="007259F3" w:rsidRDefault="001F7418" w:rsidP="001F7418">
      <w:pPr>
        <w:ind w:left="284" w:right="612"/>
        <w:jc w:val="right"/>
        <w:rPr>
          <w:b/>
          <w:sz w:val="28"/>
          <w:szCs w:val="28"/>
          <w:lang w:val="es-ES_tradnl"/>
        </w:rPr>
      </w:pPr>
      <w:r w:rsidRPr="007259F3">
        <w:rPr>
          <w:b/>
          <w:sz w:val="28"/>
          <w:szCs w:val="28"/>
          <w:lang w:val="es-ES_tradnl"/>
        </w:rPr>
        <w:t>(</w:t>
      </w:r>
      <w:r w:rsidRPr="007259F3">
        <w:rPr>
          <w:b/>
          <w:i/>
          <w:sz w:val="28"/>
          <w:szCs w:val="28"/>
          <w:lang w:val="es-ES_tradnl"/>
        </w:rPr>
        <w:t>Cotéjese al pronunciarse</w:t>
      </w:r>
      <w:r w:rsidRPr="007259F3">
        <w:rPr>
          <w:b/>
          <w:sz w:val="28"/>
          <w:szCs w:val="28"/>
          <w:lang w:val="es-ES_tradnl"/>
        </w:rPr>
        <w:t>)</w:t>
      </w:r>
    </w:p>
    <w:p w14:paraId="5CEE3857" w14:textId="39F437D9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690F5C4B" w14:textId="0D5488A2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7F0A6B17" w14:textId="4DBB530E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266E2A1D" w14:textId="77777777" w:rsidR="001F7418" w:rsidRPr="00C4171B" w:rsidRDefault="001F7418" w:rsidP="00702EDD">
      <w:pPr>
        <w:ind w:left="284" w:right="612"/>
        <w:jc w:val="right"/>
        <w:rPr>
          <w:b/>
          <w:sz w:val="42"/>
          <w:szCs w:val="42"/>
          <w:lang w:val="es-ES_tradnl"/>
        </w:rPr>
      </w:pPr>
    </w:p>
    <w:sectPr w:rsidR="001F7418" w:rsidRPr="00C4171B" w:rsidSect="00B56B2A">
      <w:headerReference w:type="default" r:id="rId7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55E966" w14:textId="77777777" w:rsidR="009435DC" w:rsidRDefault="009435DC">
      <w:r>
        <w:separator/>
      </w:r>
    </w:p>
  </w:endnote>
  <w:endnote w:type="continuationSeparator" w:id="0">
    <w:p w14:paraId="0ECDD459" w14:textId="77777777" w:rsidR="009435DC" w:rsidRDefault="00943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79F93D" w14:textId="77777777" w:rsidR="009435DC" w:rsidRDefault="009435DC">
      <w:r>
        <w:separator/>
      </w:r>
    </w:p>
  </w:footnote>
  <w:footnote w:type="continuationSeparator" w:id="0">
    <w:p w14:paraId="6C62C135" w14:textId="77777777" w:rsidR="009435DC" w:rsidRDefault="00943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26023"/>
    <w:multiLevelType w:val="hybridMultilevel"/>
    <w:tmpl w:val="CBB09716"/>
    <w:lvl w:ilvl="0" w:tplc="FE64C756">
      <w:start w:val="1"/>
      <w:numFmt w:val="decimal"/>
      <w:lvlText w:val="%1)"/>
      <w:lvlJc w:val="left"/>
      <w:pPr>
        <w:ind w:left="704" w:hanging="4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364" w:hanging="360"/>
      </w:pPr>
    </w:lvl>
    <w:lvl w:ilvl="2" w:tplc="080A001B" w:tentative="1">
      <w:start w:val="1"/>
      <w:numFmt w:val="lowerRoman"/>
      <w:lvlText w:val="%3."/>
      <w:lvlJc w:val="right"/>
      <w:pPr>
        <w:ind w:left="2084" w:hanging="180"/>
      </w:pPr>
    </w:lvl>
    <w:lvl w:ilvl="3" w:tplc="080A000F" w:tentative="1">
      <w:start w:val="1"/>
      <w:numFmt w:val="decimal"/>
      <w:lvlText w:val="%4."/>
      <w:lvlJc w:val="left"/>
      <w:pPr>
        <w:ind w:left="2804" w:hanging="360"/>
      </w:pPr>
    </w:lvl>
    <w:lvl w:ilvl="4" w:tplc="080A0019" w:tentative="1">
      <w:start w:val="1"/>
      <w:numFmt w:val="lowerLetter"/>
      <w:lvlText w:val="%5."/>
      <w:lvlJc w:val="left"/>
      <w:pPr>
        <w:ind w:left="3524" w:hanging="360"/>
      </w:pPr>
    </w:lvl>
    <w:lvl w:ilvl="5" w:tplc="080A001B" w:tentative="1">
      <w:start w:val="1"/>
      <w:numFmt w:val="lowerRoman"/>
      <w:lvlText w:val="%6."/>
      <w:lvlJc w:val="right"/>
      <w:pPr>
        <w:ind w:left="4244" w:hanging="180"/>
      </w:pPr>
    </w:lvl>
    <w:lvl w:ilvl="6" w:tplc="080A000F" w:tentative="1">
      <w:start w:val="1"/>
      <w:numFmt w:val="decimal"/>
      <w:lvlText w:val="%7."/>
      <w:lvlJc w:val="left"/>
      <w:pPr>
        <w:ind w:left="4964" w:hanging="360"/>
      </w:pPr>
    </w:lvl>
    <w:lvl w:ilvl="7" w:tplc="080A0019" w:tentative="1">
      <w:start w:val="1"/>
      <w:numFmt w:val="lowerLetter"/>
      <w:lvlText w:val="%8."/>
      <w:lvlJc w:val="left"/>
      <w:pPr>
        <w:ind w:left="5684" w:hanging="360"/>
      </w:pPr>
    </w:lvl>
    <w:lvl w:ilvl="8" w:tplc="08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E21C0"/>
    <w:multiLevelType w:val="hybridMultilevel"/>
    <w:tmpl w:val="1B1E955E"/>
    <w:lvl w:ilvl="0" w:tplc="080A000F">
      <w:start w:val="1"/>
      <w:numFmt w:val="decimal"/>
      <w:lvlText w:val="%1."/>
      <w:lvlJc w:val="left"/>
      <w:pPr>
        <w:ind w:left="1004" w:hanging="360"/>
      </w:pPr>
    </w:lvl>
    <w:lvl w:ilvl="1" w:tplc="080A0019" w:tentative="1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8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9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9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9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9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9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9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9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5"/>
  </w:num>
  <w:num w:numId="11">
    <w:abstractNumId w:val="14"/>
  </w:num>
  <w:num w:numId="12">
    <w:abstractNumId w:val="6"/>
  </w:num>
  <w:num w:numId="13">
    <w:abstractNumId w:val="13"/>
  </w:num>
  <w:num w:numId="14">
    <w:abstractNumId w:val="4"/>
  </w:num>
  <w:num w:numId="15">
    <w:abstractNumId w:val="12"/>
  </w:num>
  <w:num w:numId="16">
    <w:abstractNumId w:val="3"/>
  </w:num>
  <w:num w:numId="17">
    <w:abstractNumId w:val="11"/>
  </w:num>
  <w:num w:numId="18">
    <w:abstractNumId w:val="1"/>
  </w:num>
  <w:num w:numId="19">
    <w:abstractNumId w:val="8"/>
  </w:num>
  <w:num w:numId="20">
    <w:abstractNumId w:val="10"/>
  </w:num>
  <w:num w:numId="21">
    <w:abstractNumId w:val="7"/>
  </w:num>
  <w:num w:numId="22">
    <w:abstractNumId w:val="2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EyNjA2Mjc2MjRU0lEKTi0uzszPAykwrAUAY108oS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4F04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5A30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575F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05686"/>
    <w:rsid w:val="003104BC"/>
    <w:rsid w:val="003104F9"/>
    <w:rsid w:val="003110A5"/>
    <w:rsid w:val="0031115F"/>
    <w:rsid w:val="00312EDB"/>
    <w:rsid w:val="0031348E"/>
    <w:rsid w:val="00315A36"/>
    <w:rsid w:val="00316A0A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53F53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45B75"/>
    <w:rsid w:val="004477FF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4A8E"/>
    <w:rsid w:val="004962DE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062C"/>
    <w:rsid w:val="00551690"/>
    <w:rsid w:val="0055169F"/>
    <w:rsid w:val="005520F8"/>
    <w:rsid w:val="00554BFC"/>
    <w:rsid w:val="00555306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4469"/>
    <w:rsid w:val="005F4714"/>
    <w:rsid w:val="005F7A21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9DD"/>
    <w:rsid w:val="00626F74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9F3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2D26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5C8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3951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35DC"/>
    <w:rsid w:val="0094426A"/>
    <w:rsid w:val="00944318"/>
    <w:rsid w:val="00951394"/>
    <w:rsid w:val="00952E64"/>
    <w:rsid w:val="00954340"/>
    <w:rsid w:val="00956C57"/>
    <w:rsid w:val="00962751"/>
    <w:rsid w:val="00962A4C"/>
    <w:rsid w:val="009635B1"/>
    <w:rsid w:val="00970095"/>
    <w:rsid w:val="00982D19"/>
    <w:rsid w:val="00992015"/>
    <w:rsid w:val="00994202"/>
    <w:rsid w:val="0099472E"/>
    <w:rsid w:val="009A06E8"/>
    <w:rsid w:val="009A14CA"/>
    <w:rsid w:val="009A209A"/>
    <w:rsid w:val="009A610D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1947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A618F"/>
    <w:rsid w:val="00AB06BF"/>
    <w:rsid w:val="00AB4CDB"/>
    <w:rsid w:val="00AB53B3"/>
    <w:rsid w:val="00AC2457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7630F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37FF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628C"/>
    <w:rsid w:val="00CE78B4"/>
    <w:rsid w:val="00CF0C28"/>
    <w:rsid w:val="00CF1509"/>
    <w:rsid w:val="00CF19C1"/>
    <w:rsid w:val="00CF2C81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0174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3ECB"/>
    <w:rsid w:val="00E44334"/>
    <w:rsid w:val="00E446F7"/>
    <w:rsid w:val="00E45618"/>
    <w:rsid w:val="00E52C2B"/>
    <w:rsid w:val="00E54096"/>
    <w:rsid w:val="00E54AF2"/>
    <w:rsid w:val="00E62539"/>
    <w:rsid w:val="00E65C27"/>
    <w:rsid w:val="00E661C5"/>
    <w:rsid w:val="00E66247"/>
    <w:rsid w:val="00E67235"/>
    <w:rsid w:val="00E7026D"/>
    <w:rsid w:val="00E70FA0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2A17"/>
    <w:rsid w:val="00F135DE"/>
    <w:rsid w:val="00F14F1F"/>
    <w:rsid w:val="00F15C37"/>
    <w:rsid w:val="00F16DD2"/>
    <w:rsid w:val="00F17683"/>
    <w:rsid w:val="00F2003C"/>
    <w:rsid w:val="00F205D1"/>
    <w:rsid w:val="00F21319"/>
    <w:rsid w:val="00F2329B"/>
    <w:rsid w:val="00F237CE"/>
    <w:rsid w:val="00F249ED"/>
    <w:rsid w:val="00F2532C"/>
    <w:rsid w:val="00F271AC"/>
    <w:rsid w:val="00F271DD"/>
    <w:rsid w:val="00F2734A"/>
    <w:rsid w:val="00F27968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0DB8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1ED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styleId="Prrafodelista">
    <w:name w:val="List Paragraph"/>
    <w:basedOn w:val="Normal"/>
    <w:uiPriority w:val="34"/>
    <w:qFormat/>
    <w:rsid w:val="00C737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7AC2F5-356F-4640-9A2C-784DA705395F}"/>
</file>

<file path=customXml/itemProps2.xml><?xml version="1.0" encoding="utf-8"?>
<ds:datastoreItem xmlns:ds="http://schemas.openxmlformats.org/officeDocument/2006/customXml" ds:itemID="{9E9481A7-2246-45ED-B2A3-E45C47D125D4}"/>
</file>

<file path=customXml/itemProps3.xml><?xml version="1.0" encoding="utf-8"?>
<ds:datastoreItem xmlns:ds="http://schemas.openxmlformats.org/officeDocument/2006/customXml" ds:itemID="{38AF31BF-7D7E-461B-911D-8EADC4A9E9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21-01-14T18:05:00Z</cp:lastPrinted>
  <dcterms:created xsi:type="dcterms:W3CDTF">2021-01-18T11:51:00Z</dcterms:created>
  <dcterms:modified xsi:type="dcterms:W3CDTF">2021-01-1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